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25E819C1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7F2A6F28" w14:textId="09A2ADAC" w:rsidR="00DF75B8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165972819" w:history="1">
            <w:r w:rsidR="00DF75B8" w:rsidRPr="00777EEC">
              <w:rPr>
                <w:rStyle w:val="Hipercze"/>
                <w:noProof/>
                <w:lang w:val="en-US"/>
              </w:rPr>
              <w:t>1</w:t>
            </w:r>
            <w:r w:rsidR="00DF75B8">
              <w:rPr>
                <w:rFonts w:cstheme="minorBidi"/>
                <w:noProof/>
                <w:lang w:val="pl-PL" w:eastAsia="pl-PL"/>
              </w:rPr>
              <w:tab/>
            </w:r>
            <w:r w:rsidR="00DF75B8" w:rsidRPr="00777EEC">
              <w:rPr>
                <w:rStyle w:val="Hipercze"/>
                <w:noProof/>
                <w:lang w:val="en-US"/>
              </w:rPr>
              <w:t>Zmiany do “Structure”</w:t>
            </w:r>
            <w:r w:rsidR="00DF75B8">
              <w:rPr>
                <w:noProof/>
                <w:webHidden/>
              </w:rPr>
              <w:tab/>
            </w:r>
            <w:r w:rsidR="00DF75B8">
              <w:rPr>
                <w:noProof/>
                <w:webHidden/>
              </w:rPr>
              <w:fldChar w:fldCharType="begin"/>
            </w:r>
            <w:r w:rsidR="00DF75B8">
              <w:rPr>
                <w:noProof/>
                <w:webHidden/>
              </w:rPr>
              <w:instrText xml:space="preserve"> PAGEREF _Toc165972819 \h </w:instrText>
            </w:r>
            <w:r w:rsidR="00DF75B8">
              <w:rPr>
                <w:noProof/>
                <w:webHidden/>
              </w:rPr>
            </w:r>
            <w:r w:rsidR="00DF75B8">
              <w:rPr>
                <w:noProof/>
                <w:webHidden/>
              </w:rPr>
              <w:fldChar w:fldCharType="separate"/>
            </w:r>
            <w:r w:rsidR="00DF75B8">
              <w:rPr>
                <w:noProof/>
                <w:webHidden/>
              </w:rPr>
              <w:t>2</w:t>
            </w:r>
            <w:r w:rsidR="00DF75B8">
              <w:rPr>
                <w:noProof/>
                <w:webHidden/>
              </w:rPr>
              <w:fldChar w:fldCharType="end"/>
            </w:r>
          </w:hyperlink>
        </w:p>
        <w:p w14:paraId="604BFB5C" w14:textId="19F742D3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40302698" w:rsidR="00F07307" w:rsidRDefault="00F07307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77777777" w:rsidR="00DF75B8" w:rsidRDefault="00DF75B8" w:rsidP="00E158EB">
      <w:pPr>
        <w:rPr>
          <w:lang w:val="en-US"/>
        </w:rPr>
      </w:pPr>
    </w:p>
    <w:p w14:paraId="42580BF9" w14:textId="46D03030" w:rsidR="00F07307" w:rsidRDefault="00F07307" w:rsidP="00E158EB">
      <w:pPr>
        <w:rPr>
          <w:lang w:val="en-US"/>
        </w:rPr>
      </w:pPr>
    </w:p>
    <w:p w14:paraId="3BD58E62" w14:textId="0AC4237E" w:rsidR="00F07307" w:rsidRDefault="00F07307" w:rsidP="00E158EB">
      <w:pPr>
        <w:rPr>
          <w:lang w:val="en-US"/>
        </w:rPr>
      </w:pPr>
    </w:p>
    <w:p w14:paraId="21923CBE" w14:textId="77777777" w:rsidR="00F07307" w:rsidRDefault="00F07307" w:rsidP="00E158EB">
      <w:pPr>
        <w:rPr>
          <w:lang w:val="en-US"/>
        </w:rPr>
      </w:pPr>
    </w:p>
    <w:p w14:paraId="348626CF" w14:textId="05B63BB1" w:rsidR="00E158EB" w:rsidRDefault="00E158EB" w:rsidP="00E158EB">
      <w:pPr>
        <w:rPr>
          <w:lang w:val="en-US"/>
        </w:rPr>
      </w:pPr>
    </w:p>
    <w:p w14:paraId="3B1CB7D6" w14:textId="57C571F8" w:rsidR="00A905EE" w:rsidRDefault="00A905EE" w:rsidP="00E158EB">
      <w:pPr>
        <w:rPr>
          <w:lang w:val="en-US"/>
        </w:rPr>
      </w:pPr>
    </w:p>
    <w:p w14:paraId="4CB22025" w14:textId="6887F83E" w:rsidR="00A905EE" w:rsidRDefault="00A905EE" w:rsidP="00E158EB">
      <w:pPr>
        <w:rPr>
          <w:lang w:val="en-US"/>
        </w:rPr>
      </w:pPr>
    </w:p>
    <w:p w14:paraId="434B4355" w14:textId="3962E16E" w:rsidR="00A905EE" w:rsidRDefault="00A905EE" w:rsidP="00E158EB">
      <w:pPr>
        <w:rPr>
          <w:lang w:val="en-US"/>
        </w:rPr>
      </w:pPr>
    </w:p>
    <w:p w14:paraId="216F12BA" w14:textId="3D2E3446" w:rsidR="00A905EE" w:rsidRDefault="00A905EE" w:rsidP="00E158EB">
      <w:pPr>
        <w:rPr>
          <w:lang w:val="en-US"/>
        </w:rPr>
      </w:pPr>
    </w:p>
    <w:p w14:paraId="30983EF1" w14:textId="5BB37166" w:rsidR="00A905EE" w:rsidRDefault="00A905EE" w:rsidP="00E158EB">
      <w:pPr>
        <w:rPr>
          <w:lang w:val="en-US"/>
        </w:rPr>
      </w:pPr>
    </w:p>
    <w:p w14:paraId="0E124BB2" w14:textId="6EEEA5E1" w:rsidR="00A905EE" w:rsidRDefault="00A905EE" w:rsidP="00E158EB">
      <w:pPr>
        <w:rPr>
          <w:lang w:val="en-US"/>
        </w:rPr>
      </w:pPr>
    </w:p>
    <w:p w14:paraId="545EAE1C" w14:textId="4F4A4E4C" w:rsidR="00A905EE" w:rsidRDefault="00A905EE" w:rsidP="00E158EB">
      <w:pPr>
        <w:rPr>
          <w:lang w:val="en-US"/>
        </w:rPr>
      </w:pPr>
    </w:p>
    <w:p w14:paraId="70AAA98D" w14:textId="5E376E4C" w:rsidR="00A905EE" w:rsidRDefault="00A905EE" w:rsidP="00E158EB">
      <w:pPr>
        <w:rPr>
          <w:lang w:val="en-US"/>
        </w:rPr>
      </w:pPr>
    </w:p>
    <w:p w14:paraId="0F8F3EFE" w14:textId="05704089" w:rsidR="00A905EE" w:rsidRDefault="00A905EE" w:rsidP="00E158EB">
      <w:pPr>
        <w:rPr>
          <w:lang w:val="en-US"/>
        </w:rPr>
      </w:pPr>
    </w:p>
    <w:p w14:paraId="3E688C54" w14:textId="4BDC5412" w:rsidR="00A905EE" w:rsidRDefault="00A905EE" w:rsidP="00E158EB">
      <w:pPr>
        <w:rPr>
          <w:lang w:val="en-US"/>
        </w:rPr>
      </w:pPr>
    </w:p>
    <w:p w14:paraId="5E922369" w14:textId="27654A10" w:rsidR="00A905EE" w:rsidRDefault="00A905EE" w:rsidP="00E158EB">
      <w:pPr>
        <w:rPr>
          <w:lang w:val="en-US"/>
        </w:rPr>
      </w:pPr>
    </w:p>
    <w:p w14:paraId="73D71642" w14:textId="77777777" w:rsidR="00A905EE" w:rsidRDefault="00A905EE" w:rsidP="00E158EB">
      <w:pPr>
        <w:rPr>
          <w:lang w:val="en-US"/>
        </w:rPr>
      </w:pPr>
    </w:p>
    <w:p w14:paraId="1E7A2A4F" w14:textId="4FB5CBBA" w:rsidR="00E158EB" w:rsidRDefault="00E158EB" w:rsidP="00E158EB">
      <w:pPr>
        <w:rPr>
          <w:lang w:val="en-US"/>
        </w:rPr>
      </w:pPr>
    </w:p>
    <w:p w14:paraId="0C556CCD" w14:textId="71044523" w:rsidR="00E158EB" w:rsidRDefault="00F26DD2" w:rsidP="00A905EE">
      <w:pPr>
        <w:pStyle w:val="Nagwek1"/>
        <w:rPr>
          <w:lang w:val="en-US"/>
        </w:rPr>
      </w:pPr>
      <w:bookmarkStart w:id="0" w:name="_Toc165972819"/>
      <w:proofErr w:type="spellStart"/>
      <w:r>
        <w:rPr>
          <w:lang w:val="en-US"/>
        </w:rPr>
        <w:lastRenderedPageBreak/>
        <w:t>Zmiany</w:t>
      </w:r>
      <w:proofErr w:type="spellEnd"/>
      <w:r w:rsidR="00217B4E">
        <w:rPr>
          <w:lang w:val="en-US"/>
        </w:rPr>
        <w:t xml:space="preserve"> do </w:t>
      </w:r>
      <w:r w:rsidR="00A5018D">
        <w:rPr>
          <w:lang w:val="en-US"/>
        </w:rPr>
        <w:t>“Structure”</w:t>
      </w:r>
      <w:bookmarkEnd w:id="0"/>
    </w:p>
    <w:p w14:paraId="452B388B" w14:textId="00560AB8" w:rsidR="00A5018D" w:rsidRDefault="00A5018D" w:rsidP="00A5018D">
      <w:pPr>
        <w:rPr>
          <w:lang w:val="en-US"/>
        </w:rPr>
      </w:pPr>
      <w:r>
        <w:rPr>
          <w:lang w:val="en-US"/>
        </w:rPr>
        <w:t xml:space="preserve">Na </w:t>
      </w:r>
      <w:proofErr w:type="spellStart"/>
      <w:r>
        <w:rPr>
          <w:lang w:val="en-US"/>
        </w:rPr>
        <w:t>przykładz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nnlnes</w:t>
      </w:r>
      <w:proofErr w:type="spellEnd"/>
      <w:r>
        <w:rPr>
          <w:lang w:val="en-US"/>
        </w:rPr>
        <w:t xml:space="preserve"> -&gt; </w:t>
      </w:r>
      <w:proofErr w:type="spellStart"/>
      <w:r>
        <w:rPr>
          <w:lang w:val="en-US"/>
        </w:rPr>
        <w:t>Finnfellow</w:t>
      </w:r>
      <w:proofErr w:type="spellEnd"/>
    </w:p>
    <w:p w14:paraId="7FE5E325" w14:textId="50EAD878" w:rsidR="00A5018D" w:rsidRDefault="00A5018D" w:rsidP="00EA77DA">
      <w:pPr>
        <w:jc w:val="center"/>
        <w:rPr>
          <w:lang w:val="en-US"/>
        </w:rPr>
      </w:pPr>
      <w:r w:rsidRPr="00A5018D">
        <w:rPr>
          <w:noProof/>
          <w:lang w:val="en-US"/>
        </w:rPr>
        <w:drawing>
          <wp:inline distT="0" distB="0" distL="0" distR="0" wp14:anchorId="452B59D5" wp14:editId="36DFCC8E">
            <wp:extent cx="3931920" cy="2041807"/>
            <wp:effectExtent l="0" t="0" r="0" b="0"/>
            <wp:docPr id="1" name="Obraz 1" descr="Obraz zawierający tekst, zrzut ekranu, numer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numer, oprogramowanie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0431" cy="2046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99E2C" w14:textId="43786272" w:rsidR="00A5018D" w:rsidRDefault="00A5018D" w:rsidP="00A5018D">
      <w:pPr>
        <w:rPr>
          <w:lang w:val="en-US"/>
        </w:rPr>
      </w:pPr>
      <w:proofErr w:type="spellStart"/>
      <w:r>
        <w:rPr>
          <w:lang w:val="en-US"/>
        </w:rPr>
        <w:t>Zaznaczo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ma “</w:t>
      </w:r>
      <w:proofErr w:type="spellStart"/>
      <w:r>
        <w:rPr>
          <w:lang w:val="en-US"/>
        </w:rPr>
        <w:t>Pointów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działu</w:t>
      </w:r>
      <w:proofErr w:type="spellEnd"/>
      <w:r>
        <w:rPr>
          <w:lang w:val="en-US"/>
        </w:rPr>
        <w:t xml:space="preserve"> Reci. (Unit 1, CB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MB). </w:t>
      </w:r>
      <w:proofErr w:type="spellStart"/>
      <w:r>
        <w:rPr>
          <w:lang w:val="en-US"/>
        </w:rPr>
        <w:t>Dodawanie</w:t>
      </w:r>
      <w:proofErr w:type="spellEnd"/>
      <w:r>
        <w:rPr>
          <w:lang w:val="en-US"/>
        </w:rPr>
        <w:t xml:space="preserve"> ich po </w:t>
      </w:r>
      <w:proofErr w:type="spellStart"/>
      <w:r>
        <w:rPr>
          <w:lang w:val="en-US"/>
        </w:rPr>
        <w:t>koleji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ręki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cięż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prawa</w:t>
      </w:r>
      <w:proofErr w:type="spellEnd"/>
      <w:r>
        <w:rPr>
          <w:lang w:val="en-US"/>
        </w:rPr>
        <w:t xml:space="preserve"> (9 </w:t>
      </w:r>
      <w:proofErr w:type="spellStart"/>
      <w:r>
        <w:rPr>
          <w:lang w:val="en-US"/>
        </w:rPr>
        <w:t>unitów</w:t>
      </w:r>
      <w:proofErr w:type="spellEnd"/>
      <w:r>
        <w:rPr>
          <w:lang w:val="en-US"/>
        </w:rPr>
        <w:t xml:space="preserve">, 10 CB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11 MB = 30 </w:t>
      </w:r>
      <w:proofErr w:type="spellStart"/>
      <w:r>
        <w:rPr>
          <w:lang w:val="en-US"/>
        </w:rPr>
        <w:t>pointów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d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rządzenia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mamy</w:t>
      </w:r>
      <w:proofErr w:type="spellEnd"/>
      <w:r>
        <w:rPr>
          <w:lang w:val="en-US"/>
        </w:rPr>
        <w:t xml:space="preserve"> ich </w:t>
      </w:r>
      <w:proofErr w:type="spellStart"/>
      <w:r>
        <w:rPr>
          <w:lang w:val="en-US"/>
        </w:rPr>
        <w:t>tu</w:t>
      </w:r>
      <w:proofErr w:type="spellEnd"/>
      <w:r>
        <w:rPr>
          <w:lang w:val="en-US"/>
        </w:rPr>
        <w:t xml:space="preserve"> 4. </w:t>
      </w:r>
      <w:r w:rsidR="00EA77DA">
        <w:rPr>
          <w:lang w:val="en-US"/>
        </w:rPr>
        <w:t xml:space="preserve">120 </w:t>
      </w:r>
      <w:proofErr w:type="spellStart"/>
      <w:r w:rsidR="00EA77DA">
        <w:rPr>
          <w:lang w:val="en-US"/>
        </w:rPr>
        <w:t>pointów</w:t>
      </w:r>
      <w:proofErr w:type="spellEnd"/>
      <w:r w:rsidR="00EA77DA">
        <w:rPr>
          <w:lang w:val="en-US"/>
        </w:rPr>
        <w:t>.</w:t>
      </w:r>
    </w:p>
    <w:p w14:paraId="6EE85478" w14:textId="3FDEE1DF" w:rsidR="00A5018D" w:rsidRDefault="00A5018D" w:rsidP="00A5018D">
      <w:pPr>
        <w:jc w:val="center"/>
        <w:rPr>
          <w:lang w:val="en-US"/>
        </w:rPr>
      </w:pPr>
      <w:r w:rsidRPr="00A5018D">
        <w:rPr>
          <w:noProof/>
          <w:lang w:val="en-US"/>
        </w:rPr>
        <w:drawing>
          <wp:inline distT="0" distB="0" distL="0" distR="0" wp14:anchorId="10FC5A60" wp14:editId="49C2590B">
            <wp:extent cx="2824399" cy="2852928"/>
            <wp:effectExtent l="0" t="0" r="0" b="5080"/>
            <wp:docPr id="11" name="Obraz 11" descr="Obraz zawierający tekst, zrzut ekranu, oprogramowanie, wyświetlacz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tekst, zrzut ekranu, oprogramowanie, wyświetlacz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5294" cy="2863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C10E9" w14:textId="723F2A90" w:rsidR="00A5018D" w:rsidRDefault="00A5018D" w:rsidP="00A5018D">
      <w:pPr>
        <w:jc w:val="both"/>
        <w:rPr>
          <w:lang w:val="en-US"/>
        </w:rPr>
      </w:pPr>
      <w:proofErr w:type="spellStart"/>
      <w:r>
        <w:rPr>
          <w:lang w:val="en-US"/>
        </w:rPr>
        <w:t>Prosił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m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opcj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cji</w:t>
      </w:r>
      <w:proofErr w:type="spellEnd"/>
      <w:r>
        <w:rPr>
          <w:lang w:val="en-US"/>
        </w:rPr>
        <w:t xml:space="preserve"> “Add Reciprocating point” co by </w:t>
      </w:r>
      <w:proofErr w:type="spellStart"/>
      <w:r>
        <w:rPr>
          <w:lang w:val="en-US"/>
        </w:rPr>
        <w:t>dodało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rę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szystkie</w:t>
      </w:r>
      <w:proofErr w:type="spellEnd"/>
      <w:r>
        <w:rPr>
          <w:lang w:val="en-US"/>
        </w:rPr>
        <w:t xml:space="preserve"> pointy </w:t>
      </w:r>
      <w:proofErr w:type="spellStart"/>
      <w:r>
        <w:rPr>
          <w:lang w:val="en-US"/>
        </w:rPr>
        <w:t>działu</w:t>
      </w:r>
      <w:proofErr w:type="spellEnd"/>
      <w:r>
        <w:rPr>
          <w:lang w:val="en-US"/>
        </w:rPr>
        <w:t xml:space="preserve"> Reciprocating</w:t>
      </w:r>
      <w:r w:rsidR="00EA77DA">
        <w:rPr>
          <w:lang w:val="en-US"/>
        </w:rPr>
        <w:t xml:space="preserve"> </w:t>
      </w:r>
      <w:proofErr w:type="spellStart"/>
      <w:r w:rsidR="00EA77DA">
        <w:rPr>
          <w:lang w:val="en-US"/>
        </w:rPr>
        <w:t>dla</w:t>
      </w:r>
      <w:proofErr w:type="spellEnd"/>
      <w:r w:rsidR="00EA77DA">
        <w:rPr>
          <w:lang w:val="en-US"/>
        </w:rPr>
        <w:t xml:space="preserve"> </w:t>
      </w:r>
      <w:proofErr w:type="spellStart"/>
      <w:r w:rsidR="00EA77DA">
        <w:rPr>
          <w:lang w:val="en-US"/>
        </w:rPr>
        <w:t>danej</w:t>
      </w:r>
      <w:proofErr w:type="spellEnd"/>
      <w:r w:rsidR="00EA77DA">
        <w:rPr>
          <w:lang w:val="en-US"/>
        </w:rPr>
        <w:t xml:space="preserve"> </w:t>
      </w:r>
      <w:proofErr w:type="spellStart"/>
      <w:r w:rsidR="00EA77DA">
        <w:rPr>
          <w:lang w:val="en-US"/>
        </w:rPr>
        <w:t>maszyny</w:t>
      </w:r>
      <w:proofErr w:type="spellEnd"/>
      <w:r w:rsidR="00EA77DA">
        <w:rPr>
          <w:lang w:val="en-US"/>
        </w:rPr>
        <w:t xml:space="preserve">. </w:t>
      </w:r>
    </w:p>
    <w:p w14:paraId="73520F9D" w14:textId="2E2DFB37" w:rsidR="00EA77DA" w:rsidRDefault="00EA77DA" w:rsidP="00A5018D">
      <w:pPr>
        <w:jc w:val="both"/>
        <w:rPr>
          <w:lang w:val="en-US"/>
        </w:rPr>
      </w:pPr>
    </w:p>
    <w:p w14:paraId="350B2627" w14:textId="1C91DAB7" w:rsidR="00EA77DA" w:rsidRDefault="00EA77DA" w:rsidP="00A5018D">
      <w:pPr>
        <w:jc w:val="both"/>
        <w:rPr>
          <w:lang w:val="en-US"/>
        </w:rPr>
      </w:pPr>
      <w:r>
        <w:rPr>
          <w:lang w:val="en-US"/>
        </w:rPr>
        <w:t>Unit 1; Unit 2; …</w:t>
      </w:r>
    </w:p>
    <w:p w14:paraId="2280642A" w14:textId="0C1D66CA" w:rsidR="00EA77DA" w:rsidRDefault="00EA77DA" w:rsidP="00A5018D">
      <w:pPr>
        <w:jc w:val="both"/>
        <w:rPr>
          <w:lang w:val="en-US"/>
        </w:rPr>
      </w:pPr>
      <w:r>
        <w:rPr>
          <w:lang w:val="en-US"/>
        </w:rPr>
        <w:t>CB1; CB2; …</w:t>
      </w:r>
    </w:p>
    <w:p w14:paraId="5EFD0C54" w14:textId="202B9941" w:rsidR="00EA77DA" w:rsidRDefault="00EA77DA" w:rsidP="00A5018D">
      <w:pPr>
        <w:jc w:val="both"/>
        <w:rPr>
          <w:lang w:val="en-US"/>
        </w:rPr>
      </w:pPr>
      <w:r>
        <w:rPr>
          <w:lang w:val="en-US"/>
        </w:rPr>
        <w:t>MB1; MB2; …</w:t>
      </w:r>
    </w:p>
    <w:p w14:paraId="7F9180E1" w14:textId="77777777" w:rsidR="00217B4E" w:rsidRPr="00EA5270" w:rsidRDefault="00217B4E" w:rsidP="00217B4E">
      <w:pPr>
        <w:rPr>
          <w:vanish/>
          <w:lang w:val="pl-PL"/>
        </w:rPr>
      </w:pPr>
    </w:p>
    <w:sectPr w:rsidR="00217B4E" w:rsidRPr="00EA5270" w:rsidSect="00A91077">
      <w:headerReference w:type="default" r:id="rId10"/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09F0F" w14:textId="77777777" w:rsidR="00412ABC" w:rsidRDefault="00412ABC" w:rsidP="00F503E9">
      <w:pPr>
        <w:spacing w:after="0" w:line="240" w:lineRule="auto"/>
      </w:pPr>
      <w:r>
        <w:separator/>
      </w:r>
    </w:p>
  </w:endnote>
  <w:endnote w:type="continuationSeparator" w:id="0">
    <w:p w14:paraId="5ABC6DF5" w14:textId="77777777" w:rsidR="00412ABC" w:rsidRDefault="00412ABC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40509" w14:textId="77777777" w:rsidR="00412ABC" w:rsidRDefault="00412ABC" w:rsidP="00F503E9">
      <w:pPr>
        <w:spacing w:after="0" w:line="240" w:lineRule="auto"/>
      </w:pPr>
      <w:r>
        <w:separator/>
      </w:r>
    </w:p>
  </w:footnote>
  <w:footnote w:type="continuationSeparator" w:id="0">
    <w:p w14:paraId="4779C15B" w14:textId="77777777" w:rsidR="00412ABC" w:rsidRDefault="00412ABC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3582" name="Obraz 358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25" name="Obraz 25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34pt;height:25.9pt;visibility:visible" o:bullet="t">
        <v:imagedata r:id="rId1" o:title=""/>
      </v:shape>
    </w:pict>
  </w:numPicBullet>
  <w:numPicBullet w:numPicBulletId="1">
    <w:pict>
      <v:shape id="_x0000_i1072" type="#_x0000_t75" style="width:29.95pt;height:25.9pt;visibility:visible" o:bullet="t">
        <v:imagedata r:id="rId2" o:title=""/>
      </v:shape>
    </w:pict>
  </w:numPicBullet>
  <w:numPicBullet w:numPicBulletId="2">
    <w:pict>
      <v:shape id="_x0000_i1073" type="#_x0000_t75" style="width:453.9pt;height:254.6pt;visibility:visible" o:bullet="t">
        <v:imagedata r:id="rId3" o:title=""/>
      </v:shape>
    </w:pict>
  </w:numPicBullet>
  <w:abstractNum w:abstractNumId="0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2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15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6"/>
  </w:num>
  <w:num w:numId="2">
    <w:abstractNumId w:val="20"/>
  </w:num>
  <w:num w:numId="3">
    <w:abstractNumId w:val="18"/>
  </w:num>
  <w:num w:numId="4">
    <w:abstractNumId w:val="8"/>
  </w:num>
  <w:num w:numId="5">
    <w:abstractNumId w:val="1"/>
  </w:num>
  <w:num w:numId="6">
    <w:abstractNumId w:val="2"/>
  </w:num>
  <w:num w:numId="7">
    <w:abstractNumId w:val="25"/>
  </w:num>
  <w:num w:numId="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5"/>
    <w:lvlOverride w:ilvl="0">
      <w:startOverride w:val="1"/>
    </w:lvlOverride>
  </w:num>
  <w:num w:numId="11">
    <w:abstractNumId w:val="12"/>
  </w:num>
  <w:num w:numId="12">
    <w:abstractNumId w:val="19"/>
  </w:num>
  <w:num w:numId="13">
    <w:abstractNumId w:val="23"/>
  </w:num>
  <w:num w:numId="14">
    <w:abstractNumId w:val="6"/>
  </w:num>
  <w:num w:numId="15">
    <w:abstractNumId w:val="4"/>
  </w:num>
  <w:num w:numId="16">
    <w:abstractNumId w:val="10"/>
  </w:num>
  <w:num w:numId="17">
    <w:abstractNumId w:val="22"/>
  </w:num>
  <w:num w:numId="18">
    <w:abstractNumId w:val="17"/>
  </w:num>
  <w:num w:numId="19">
    <w:abstractNumId w:val="13"/>
  </w:num>
  <w:num w:numId="20">
    <w:abstractNumId w:val="7"/>
  </w:num>
  <w:num w:numId="21">
    <w:abstractNumId w:val="16"/>
  </w:num>
  <w:num w:numId="22">
    <w:abstractNumId w:val="24"/>
  </w:num>
  <w:num w:numId="23">
    <w:abstractNumId w:val="21"/>
  </w:num>
  <w:num w:numId="24">
    <w:abstractNumId w:val="14"/>
  </w:num>
  <w:num w:numId="25">
    <w:abstractNumId w:val="0"/>
  </w:num>
  <w:num w:numId="26">
    <w:abstractNumId w:val="3"/>
  </w:num>
  <w:num w:numId="27">
    <w:abstractNumId w:val="9"/>
  </w:num>
  <w:num w:numId="28">
    <w:abstractNumId w:val="11"/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2684"/>
    <w:rsid w:val="000034B9"/>
    <w:rsid w:val="00005DDD"/>
    <w:rsid w:val="00007DB9"/>
    <w:rsid w:val="0001137A"/>
    <w:rsid w:val="000222B0"/>
    <w:rsid w:val="000240AB"/>
    <w:rsid w:val="00027D7D"/>
    <w:rsid w:val="00032BDF"/>
    <w:rsid w:val="00033A06"/>
    <w:rsid w:val="00037FB7"/>
    <w:rsid w:val="0004019A"/>
    <w:rsid w:val="00041C32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52EA"/>
    <w:rsid w:val="000634CC"/>
    <w:rsid w:val="00064782"/>
    <w:rsid w:val="00064AC1"/>
    <w:rsid w:val="00066072"/>
    <w:rsid w:val="0007247C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2CB1"/>
    <w:rsid w:val="000B6344"/>
    <w:rsid w:val="000B77ED"/>
    <w:rsid w:val="000C4903"/>
    <w:rsid w:val="000C4B6A"/>
    <w:rsid w:val="000C6EA4"/>
    <w:rsid w:val="000D0C69"/>
    <w:rsid w:val="000D3355"/>
    <w:rsid w:val="000D3E32"/>
    <w:rsid w:val="000D5838"/>
    <w:rsid w:val="000E53B7"/>
    <w:rsid w:val="000E59DD"/>
    <w:rsid w:val="000E6C63"/>
    <w:rsid w:val="000E770C"/>
    <w:rsid w:val="000F1E55"/>
    <w:rsid w:val="000F2394"/>
    <w:rsid w:val="000F31EA"/>
    <w:rsid w:val="000F6099"/>
    <w:rsid w:val="000F6E2F"/>
    <w:rsid w:val="001027E8"/>
    <w:rsid w:val="00105C6C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6A5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6D4"/>
    <w:rsid w:val="0016513A"/>
    <w:rsid w:val="0017142E"/>
    <w:rsid w:val="0017261F"/>
    <w:rsid w:val="001736E5"/>
    <w:rsid w:val="00173CB6"/>
    <w:rsid w:val="0018192A"/>
    <w:rsid w:val="00181D91"/>
    <w:rsid w:val="00183DB9"/>
    <w:rsid w:val="00185304"/>
    <w:rsid w:val="0018791D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2835"/>
    <w:rsid w:val="001A78BF"/>
    <w:rsid w:val="001A7E51"/>
    <w:rsid w:val="001B0EE1"/>
    <w:rsid w:val="001B4807"/>
    <w:rsid w:val="001B5A20"/>
    <w:rsid w:val="001B7337"/>
    <w:rsid w:val="001B75E9"/>
    <w:rsid w:val="001C6FE9"/>
    <w:rsid w:val="001C7022"/>
    <w:rsid w:val="001D1A2C"/>
    <w:rsid w:val="001D258E"/>
    <w:rsid w:val="001D26E8"/>
    <w:rsid w:val="001D53B0"/>
    <w:rsid w:val="001D575E"/>
    <w:rsid w:val="001D5D89"/>
    <w:rsid w:val="001E01F1"/>
    <w:rsid w:val="001E0C0B"/>
    <w:rsid w:val="001E0CF2"/>
    <w:rsid w:val="001E10C6"/>
    <w:rsid w:val="001E21BB"/>
    <w:rsid w:val="001E4A13"/>
    <w:rsid w:val="001E5B96"/>
    <w:rsid w:val="001E7961"/>
    <w:rsid w:val="001F05BF"/>
    <w:rsid w:val="001F0920"/>
    <w:rsid w:val="001F103A"/>
    <w:rsid w:val="001F24DC"/>
    <w:rsid w:val="001F2CBB"/>
    <w:rsid w:val="001F30CA"/>
    <w:rsid w:val="001F5323"/>
    <w:rsid w:val="00200743"/>
    <w:rsid w:val="002009A4"/>
    <w:rsid w:val="00202273"/>
    <w:rsid w:val="00203729"/>
    <w:rsid w:val="002040CB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610C"/>
    <w:rsid w:val="00241126"/>
    <w:rsid w:val="002447AA"/>
    <w:rsid w:val="00245947"/>
    <w:rsid w:val="00252E38"/>
    <w:rsid w:val="002542A7"/>
    <w:rsid w:val="002557A6"/>
    <w:rsid w:val="0025644D"/>
    <w:rsid w:val="0026231A"/>
    <w:rsid w:val="0026473E"/>
    <w:rsid w:val="0026564C"/>
    <w:rsid w:val="00270486"/>
    <w:rsid w:val="002710B6"/>
    <w:rsid w:val="00274EB9"/>
    <w:rsid w:val="00274F52"/>
    <w:rsid w:val="002773F9"/>
    <w:rsid w:val="00280C23"/>
    <w:rsid w:val="002840EC"/>
    <w:rsid w:val="002858D7"/>
    <w:rsid w:val="00287F06"/>
    <w:rsid w:val="00290079"/>
    <w:rsid w:val="002920A1"/>
    <w:rsid w:val="00292554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79F4"/>
    <w:rsid w:val="002E0469"/>
    <w:rsid w:val="002E16D3"/>
    <w:rsid w:val="002E26E5"/>
    <w:rsid w:val="002E559A"/>
    <w:rsid w:val="002E6CFE"/>
    <w:rsid w:val="00302227"/>
    <w:rsid w:val="00302784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472F"/>
    <w:rsid w:val="00345961"/>
    <w:rsid w:val="003459D8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9BB"/>
    <w:rsid w:val="00381365"/>
    <w:rsid w:val="00383134"/>
    <w:rsid w:val="00383483"/>
    <w:rsid w:val="00392EE6"/>
    <w:rsid w:val="00394E2D"/>
    <w:rsid w:val="003A06D0"/>
    <w:rsid w:val="003A1837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5E62"/>
    <w:rsid w:val="003D0C91"/>
    <w:rsid w:val="003D26A4"/>
    <w:rsid w:val="003D4463"/>
    <w:rsid w:val="003D71BC"/>
    <w:rsid w:val="003D741A"/>
    <w:rsid w:val="003E04BF"/>
    <w:rsid w:val="003E0C76"/>
    <w:rsid w:val="003E0EB1"/>
    <w:rsid w:val="003E663A"/>
    <w:rsid w:val="003F431E"/>
    <w:rsid w:val="003F4472"/>
    <w:rsid w:val="003F45FA"/>
    <w:rsid w:val="004003EF"/>
    <w:rsid w:val="0040153E"/>
    <w:rsid w:val="004016CC"/>
    <w:rsid w:val="00403050"/>
    <w:rsid w:val="00404914"/>
    <w:rsid w:val="004103DD"/>
    <w:rsid w:val="00410988"/>
    <w:rsid w:val="00412ABC"/>
    <w:rsid w:val="00421FD7"/>
    <w:rsid w:val="00422BDA"/>
    <w:rsid w:val="004271D9"/>
    <w:rsid w:val="00430EDF"/>
    <w:rsid w:val="004322B9"/>
    <w:rsid w:val="004332F9"/>
    <w:rsid w:val="0043505D"/>
    <w:rsid w:val="00440D45"/>
    <w:rsid w:val="004473D4"/>
    <w:rsid w:val="00447B0F"/>
    <w:rsid w:val="00451484"/>
    <w:rsid w:val="0045388E"/>
    <w:rsid w:val="00455B92"/>
    <w:rsid w:val="00456CEE"/>
    <w:rsid w:val="004609F1"/>
    <w:rsid w:val="0046502C"/>
    <w:rsid w:val="004731DF"/>
    <w:rsid w:val="004749BA"/>
    <w:rsid w:val="00475048"/>
    <w:rsid w:val="00476920"/>
    <w:rsid w:val="004776F8"/>
    <w:rsid w:val="0048783E"/>
    <w:rsid w:val="00487B80"/>
    <w:rsid w:val="00487CE7"/>
    <w:rsid w:val="004A0711"/>
    <w:rsid w:val="004A1E5C"/>
    <w:rsid w:val="004A6B3B"/>
    <w:rsid w:val="004B1621"/>
    <w:rsid w:val="004B368C"/>
    <w:rsid w:val="004B6F73"/>
    <w:rsid w:val="004C0065"/>
    <w:rsid w:val="004C2E89"/>
    <w:rsid w:val="004C34AE"/>
    <w:rsid w:val="004D1291"/>
    <w:rsid w:val="004D2CE1"/>
    <w:rsid w:val="004D336E"/>
    <w:rsid w:val="004D4E39"/>
    <w:rsid w:val="004E65FC"/>
    <w:rsid w:val="004F1ACF"/>
    <w:rsid w:val="004F63C0"/>
    <w:rsid w:val="004F7EAF"/>
    <w:rsid w:val="0050254C"/>
    <w:rsid w:val="00502D64"/>
    <w:rsid w:val="00504D5A"/>
    <w:rsid w:val="00514520"/>
    <w:rsid w:val="00523E78"/>
    <w:rsid w:val="0052685D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454B"/>
    <w:rsid w:val="005645E3"/>
    <w:rsid w:val="00564851"/>
    <w:rsid w:val="00566186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3066"/>
    <w:rsid w:val="005A4773"/>
    <w:rsid w:val="005A53FB"/>
    <w:rsid w:val="005A5E75"/>
    <w:rsid w:val="005A74B3"/>
    <w:rsid w:val="005C0614"/>
    <w:rsid w:val="005C065F"/>
    <w:rsid w:val="005C65DD"/>
    <w:rsid w:val="005D044E"/>
    <w:rsid w:val="005D34BE"/>
    <w:rsid w:val="005D755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74F5"/>
    <w:rsid w:val="00600B5E"/>
    <w:rsid w:val="006051D4"/>
    <w:rsid w:val="0060525F"/>
    <w:rsid w:val="00607336"/>
    <w:rsid w:val="00611746"/>
    <w:rsid w:val="0061199F"/>
    <w:rsid w:val="00616A20"/>
    <w:rsid w:val="00622219"/>
    <w:rsid w:val="0062285C"/>
    <w:rsid w:val="00637F36"/>
    <w:rsid w:val="0064018C"/>
    <w:rsid w:val="0064174A"/>
    <w:rsid w:val="0064197F"/>
    <w:rsid w:val="00643516"/>
    <w:rsid w:val="006440B4"/>
    <w:rsid w:val="00644209"/>
    <w:rsid w:val="006448C2"/>
    <w:rsid w:val="00645265"/>
    <w:rsid w:val="006465CD"/>
    <w:rsid w:val="00646DE7"/>
    <w:rsid w:val="0065165F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50BF"/>
    <w:rsid w:val="006C7EA1"/>
    <w:rsid w:val="006D2244"/>
    <w:rsid w:val="006D2FDB"/>
    <w:rsid w:val="006E2384"/>
    <w:rsid w:val="006E3CF9"/>
    <w:rsid w:val="006E5B7A"/>
    <w:rsid w:val="006E69F0"/>
    <w:rsid w:val="006E7F07"/>
    <w:rsid w:val="006F2809"/>
    <w:rsid w:val="006F4708"/>
    <w:rsid w:val="006F5618"/>
    <w:rsid w:val="006F786B"/>
    <w:rsid w:val="00701164"/>
    <w:rsid w:val="00704C11"/>
    <w:rsid w:val="00713A12"/>
    <w:rsid w:val="007149F7"/>
    <w:rsid w:val="0071532E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B29"/>
    <w:rsid w:val="00751EAF"/>
    <w:rsid w:val="0075670F"/>
    <w:rsid w:val="00757D8A"/>
    <w:rsid w:val="007628C8"/>
    <w:rsid w:val="0077328A"/>
    <w:rsid w:val="007762DC"/>
    <w:rsid w:val="00776D1E"/>
    <w:rsid w:val="007776FB"/>
    <w:rsid w:val="0078274B"/>
    <w:rsid w:val="00783011"/>
    <w:rsid w:val="007836CF"/>
    <w:rsid w:val="00785435"/>
    <w:rsid w:val="007911CF"/>
    <w:rsid w:val="00791E0E"/>
    <w:rsid w:val="007945F4"/>
    <w:rsid w:val="007A18C2"/>
    <w:rsid w:val="007A239C"/>
    <w:rsid w:val="007A2471"/>
    <w:rsid w:val="007A27A9"/>
    <w:rsid w:val="007A2B67"/>
    <w:rsid w:val="007A5E50"/>
    <w:rsid w:val="007B1CC2"/>
    <w:rsid w:val="007B5C6D"/>
    <w:rsid w:val="007B70E6"/>
    <w:rsid w:val="007B7FDF"/>
    <w:rsid w:val="007C0692"/>
    <w:rsid w:val="007C4BDB"/>
    <w:rsid w:val="007C56CD"/>
    <w:rsid w:val="007C75CC"/>
    <w:rsid w:val="007E5FC8"/>
    <w:rsid w:val="007E6ECC"/>
    <w:rsid w:val="007F41F9"/>
    <w:rsid w:val="007F4701"/>
    <w:rsid w:val="007F6A10"/>
    <w:rsid w:val="008057AF"/>
    <w:rsid w:val="00806701"/>
    <w:rsid w:val="008074AF"/>
    <w:rsid w:val="008078AA"/>
    <w:rsid w:val="008107BF"/>
    <w:rsid w:val="00815C1F"/>
    <w:rsid w:val="008164C3"/>
    <w:rsid w:val="00816DF8"/>
    <w:rsid w:val="008220DD"/>
    <w:rsid w:val="008259D7"/>
    <w:rsid w:val="00826A9B"/>
    <w:rsid w:val="00830A13"/>
    <w:rsid w:val="00830BDD"/>
    <w:rsid w:val="00830C52"/>
    <w:rsid w:val="00831E0B"/>
    <w:rsid w:val="00834425"/>
    <w:rsid w:val="00835C50"/>
    <w:rsid w:val="00846DB1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521D"/>
    <w:rsid w:val="00891DA6"/>
    <w:rsid w:val="008923BD"/>
    <w:rsid w:val="0089500E"/>
    <w:rsid w:val="008A0D6C"/>
    <w:rsid w:val="008B0448"/>
    <w:rsid w:val="008B6089"/>
    <w:rsid w:val="008B644D"/>
    <w:rsid w:val="008B69B5"/>
    <w:rsid w:val="008C08A9"/>
    <w:rsid w:val="008C1089"/>
    <w:rsid w:val="008C3FB3"/>
    <w:rsid w:val="008C6307"/>
    <w:rsid w:val="008D468A"/>
    <w:rsid w:val="008E2F76"/>
    <w:rsid w:val="008E7EB1"/>
    <w:rsid w:val="008F2EF7"/>
    <w:rsid w:val="008F46D0"/>
    <w:rsid w:val="008F488B"/>
    <w:rsid w:val="009000FA"/>
    <w:rsid w:val="009016D8"/>
    <w:rsid w:val="00903852"/>
    <w:rsid w:val="00904DF0"/>
    <w:rsid w:val="0091316B"/>
    <w:rsid w:val="009158ED"/>
    <w:rsid w:val="00917433"/>
    <w:rsid w:val="00920220"/>
    <w:rsid w:val="00921B1A"/>
    <w:rsid w:val="00923E50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71B6"/>
    <w:rsid w:val="009573C7"/>
    <w:rsid w:val="00960357"/>
    <w:rsid w:val="009607D8"/>
    <w:rsid w:val="00960C3F"/>
    <w:rsid w:val="009635B2"/>
    <w:rsid w:val="00964328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B63"/>
    <w:rsid w:val="0099226C"/>
    <w:rsid w:val="009922A8"/>
    <w:rsid w:val="00992D25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525"/>
    <w:rsid w:val="009C46E1"/>
    <w:rsid w:val="009C57E1"/>
    <w:rsid w:val="009D1E93"/>
    <w:rsid w:val="009D2E40"/>
    <w:rsid w:val="009D3D75"/>
    <w:rsid w:val="009D6143"/>
    <w:rsid w:val="009E41EA"/>
    <w:rsid w:val="009E5B82"/>
    <w:rsid w:val="009E7C09"/>
    <w:rsid w:val="009F2892"/>
    <w:rsid w:val="009F3325"/>
    <w:rsid w:val="009F5F3B"/>
    <w:rsid w:val="00A033EB"/>
    <w:rsid w:val="00A06DA6"/>
    <w:rsid w:val="00A07D06"/>
    <w:rsid w:val="00A1001B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5310"/>
    <w:rsid w:val="00A374B9"/>
    <w:rsid w:val="00A44469"/>
    <w:rsid w:val="00A5018D"/>
    <w:rsid w:val="00A5456D"/>
    <w:rsid w:val="00A5600B"/>
    <w:rsid w:val="00A60513"/>
    <w:rsid w:val="00A61674"/>
    <w:rsid w:val="00A65138"/>
    <w:rsid w:val="00A65C78"/>
    <w:rsid w:val="00A67BD2"/>
    <w:rsid w:val="00A67D1B"/>
    <w:rsid w:val="00A705F4"/>
    <w:rsid w:val="00A76F11"/>
    <w:rsid w:val="00A807CF"/>
    <w:rsid w:val="00A8143F"/>
    <w:rsid w:val="00A82B21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7C2"/>
    <w:rsid w:val="00AA517A"/>
    <w:rsid w:val="00AA5346"/>
    <w:rsid w:val="00AA7F3E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61"/>
    <w:rsid w:val="00AD5B06"/>
    <w:rsid w:val="00AE19BF"/>
    <w:rsid w:val="00AE53E1"/>
    <w:rsid w:val="00AE59E2"/>
    <w:rsid w:val="00AF01F3"/>
    <w:rsid w:val="00AF0856"/>
    <w:rsid w:val="00B01FB5"/>
    <w:rsid w:val="00B0237C"/>
    <w:rsid w:val="00B03EE3"/>
    <w:rsid w:val="00B1220C"/>
    <w:rsid w:val="00B12D3B"/>
    <w:rsid w:val="00B15E79"/>
    <w:rsid w:val="00B16210"/>
    <w:rsid w:val="00B21FC5"/>
    <w:rsid w:val="00B2393E"/>
    <w:rsid w:val="00B242FB"/>
    <w:rsid w:val="00B245EC"/>
    <w:rsid w:val="00B34DD5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226E"/>
    <w:rsid w:val="00B5319C"/>
    <w:rsid w:val="00B53829"/>
    <w:rsid w:val="00B6238D"/>
    <w:rsid w:val="00B63FB4"/>
    <w:rsid w:val="00B66E0B"/>
    <w:rsid w:val="00B74B1C"/>
    <w:rsid w:val="00B75812"/>
    <w:rsid w:val="00B77781"/>
    <w:rsid w:val="00B83497"/>
    <w:rsid w:val="00B90B4E"/>
    <w:rsid w:val="00B913C5"/>
    <w:rsid w:val="00B92704"/>
    <w:rsid w:val="00B9275B"/>
    <w:rsid w:val="00B9415B"/>
    <w:rsid w:val="00B95567"/>
    <w:rsid w:val="00BA1B31"/>
    <w:rsid w:val="00BA1C31"/>
    <w:rsid w:val="00BA2B9F"/>
    <w:rsid w:val="00BA3EC9"/>
    <w:rsid w:val="00BA51F2"/>
    <w:rsid w:val="00BA5773"/>
    <w:rsid w:val="00BA5E75"/>
    <w:rsid w:val="00BA6D4C"/>
    <w:rsid w:val="00BA7462"/>
    <w:rsid w:val="00BA74F0"/>
    <w:rsid w:val="00BB2C07"/>
    <w:rsid w:val="00BB358D"/>
    <w:rsid w:val="00BC0171"/>
    <w:rsid w:val="00BC5D8D"/>
    <w:rsid w:val="00BC62C3"/>
    <w:rsid w:val="00BC641C"/>
    <w:rsid w:val="00BD0CD1"/>
    <w:rsid w:val="00BE0202"/>
    <w:rsid w:val="00BE19C8"/>
    <w:rsid w:val="00BF0D4D"/>
    <w:rsid w:val="00BF2029"/>
    <w:rsid w:val="00BF2CF1"/>
    <w:rsid w:val="00BF4051"/>
    <w:rsid w:val="00BF6AA5"/>
    <w:rsid w:val="00BF75B3"/>
    <w:rsid w:val="00BF7F96"/>
    <w:rsid w:val="00C01A12"/>
    <w:rsid w:val="00C0432C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42D"/>
    <w:rsid w:val="00C31906"/>
    <w:rsid w:val="00C3747B"/>
    <w:rsid w:val="00C44390"/>
    <w:rsid w:val="00C5401F"/>
    <w:rsid w:val="00C54DB8"/>
    <w:rsid w:val="00C6031C"/>
    <w:rsid w:val="00C60F66"/>
    <w:rsid w:val="00C615FC"/>
    <w:rsid w:val="00C61E6F"/>
    <w:rsid w:val="00C61F5A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74AA"/>
    <w:rsid w:val="00C8041B"/>
    <w:rsid w:val="00C8095B"/>
    <w:rsid w:val="00C8152A"/>
    <w:rsid w:val="00C85A6B"/>
    <w:rsid w:val="00C9203B"/>
    <w:rsid w:val="00CA3B0A"/>
    <w:rsid w:val="00CA3B41"/>
    <w:rsid w:val="00CA4369"/>
    <w:rsid w:val="00CA50DC"/>
    <w:rsid w:val="00CA66D2"/>
    <w:rsid w:val="00CB04E0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3984"/>
    <w:rsid w:val="00CF3F6E"/>
    <w:rsid w:val="00CF7D67"/>
    <w:rsid w:val="00D016F1"/>
    <w:rsid w:val="00D041B4"/>
    <w:rsid w:val="00D05BA4"/>
    <w:rsid w:val="00D07CD2"/>
    <w:rsid w:val="00D21252"/>
    <w:rsid w:val="00D237B4"/>
    <w:rsid w:val="00D23A1A"/>
    <w:rsid w:val="00D24313"/>
    <w:rsid w:val="00D36D10"/>
    <w:rsid w:val="00D40246"/>
    <w:rsid w:val="00D45709"/>
    <w:rsid w:val="00D45BCD"/>
    <w:rsid w:val="00D47D48"/>
    <w:rsid w:val="00D505DE"/>
    <w:rsid w:val="00D548C3"/>
    <w:rsid w:val="00D54EC5"/>
    <w:rsid w:val="00D57D48"/>
    <w:rsid w:val="00D63049"/>
    <w:rsid w:val="00D64F3B"/>
    <w:rsid w:val="00D663B6"/>
    <w:rsid w:val="00D67CBE"/>
    <w:rsid w:val="00D72477"/>
    <w:rsid w:val="00D734FA"/>
    <w:rsid w:val="00D735C2"/>
    <w:rsid w:val="00D73C71"/>
    <w:rsid w:val="00D74712"/>
    <w:rsid w:val="00D750EE"/>
    <w:rsid w:val="00D76C7C"/>
    <w:rsid w:val="00D80EA6"/>
    <w:rsid w:val="00D824B9"/>
    <w:rsid w:val="00D836A1"/>
    <w:rsid w:val="00D85742"/>
    <w:rsid w:val="00D85AB8"/>
    <w:rsid w:val="00D912D8"/>
    <w:rsid w:val="00D93108"/>
    <w:rsid w:val="00D97E00"/>
    <w:rsid w:val="00DA365C"/>
    <w:rsid w:val="00DA3D4F"/>
    <w:rsid w:val="00DA470A"/>
    <w:rsid w:val="00DA502A"/>
    <w:rsid w:val="00DA509D"/>
    <w:rsid w:val="00DA50FF"/>
    <w:rsid w:val="00DA7206"/>
    <w:rsid w:val="00DB10D2"/>
    <w:rsid w:val="00DB50B9"/>
    <w:rsid w:val="00DC2335"/>
    <w:rsid w:val="00DC3E6E"/>
    <w:rsid w:val="00DC5E63"/>
    <w:rsid w:val="00DC61CA"/>
    <w:rsid w:val="00DE0DA1"/>
    <w:rsid w:val="00DE5042"/>
    <w:rsid w:val="00DF067A"/>
    <w:rsid w:val="00DF4BB3"/>
    <w:rsid w:val="00DF5330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6F76"/>
    <w:rsid w:val="00E27781"/>
    <w:rsid w:val="00E34741"/>
    <w:rsid w:val="00E37541"/>
    <w:rsid w:val="00E40147"/>
    <w:rsid w:val="00E40AB5"/>
    <w:rsid w:val="00E412AA"/>
    <w:rsid w:val="00E4258D"/>
    <w:rsid w:val="00E4318F"/>
    <w:rsid w:val="00E434AB"/>
    <w:rsid w:val="00E45878"/>
    <w:rsid w:val="00E46EF4"/>
    <w:rsid w:val="00E51742"/>
    <w:rsid w:val="00E538F6"/>
    <w:rsid w:val="00E56F28"/>
    <w:rsid w:val="00E60A31"/>
    <w:rsid w:val="00E60D40"/>
    <w:rsid w:val="00E60DAD"/>
    <w:rsid w:val="00E63BF8"/>
    <w:rsid w:val="00E65232"/>
    <w:rsid w:val="00E66767"/>
    <w:rsid w:val="00E7367C"/>
    <w:rsid w:val="00E752E2"/>
    <w:rsid w:val="00E82C6D"/>
    <w:rsid w:val="00E83A6E"/>
    <w:rsid w:val="00E908CE"/>
    <w:rsid w:val="00E91783"/>
    <w:rsid w:val="00E9454B"/>
    <w:rsid w:val="00EA0170"/>
    <w:rsid w:val="00EA31B5"/>
    <w:rsid w:val="00EA4464"/>
    <w:rsid w:val="00EA4586"/>
    <w:rsid w:val="00EA5270"/>
    <w:rsid w:val="00EA6721"/>
    <w:rsid w:val="00EA77DA"/>
    <w:rsid w:val="00EB09F3"/>
    <w:rsid w:val="00EB1CB3"/>
    <w:rsid w:val="00EB2A60"/>
    <w:rsid w:val="00EB4553"/>
    <w:rsid w:val="00EC5E1E"/>
    <w:rsid w:val="00ED09D4"/>
    <w:rsid w:val="00ED4F9A"/>
    <w:rsid w:val="00ED52EB"/>
    <w:rsid w:val="00EE6B35"/>
    <w:rsid w:val="00EF20FF"/>
    <w:rsid w:val="00EF2BB4"/>
    <w:rsid w:val="00EF3D3A"/>
    <w:rsid w:val="00EF3E59"/>
    <w:rsid w:val="00F00524"/>
    <w:rsid w:val="00F0472E"/>
    <w:rsid w:val="00F07307"/>
    <w:rsid w:val="00F11DDC"/>
    <w:rsid w:val="00F1253C"/>
    <w:rsid w:val="00F12849"/>
    <w:rsid w:val="00F12A04"/>
    <w:rsid w:val="00F258D0"/>
    <w:rsid w:val="00F26DD2"/>
    <w:rsid w:val="00F27676"/>
    <w:rsid w:val="00F31246"/>
    <w:rsid w:val="00F327F0"/>
    <w:rsid w:val="00F3377D"/>
    <w:rsid w:val="00F3560B"/>
    <w:rsid w:val="00F409F5"/>
    <w:rsid w:val="00F429D8"/>
    <w:rsid w:val="00F43E16"/>
    <w:rsid w:val="00F4609B"/>
    <w:rsid w:val="00F503E9"/>
    <w:rsid w:val="00F50EB5"/>
    <w:rsid w:val="00F50F40"/>
    <w:rsid w:val="00F532D5"/>
    <w:rsid w:val="00F55CAF"/>
    <w:rsid w:val="00F60CBE"/>
    <w:rsid w:val="00F630A6"/>
    <w:rsid w:val="00F64126"/>
    <w:rsid w:val="00F669B4"/>
    <w:rsid w:val="00F66A4F"/>
    <w:rsid w:val="00F66D6A"/>
    <w:rsid w:val="00F677BD"/>
    <w:rsid w:val="00F764E5"/>
    <w:rsid w:val="00F76695"/>
    <w:rsid w:val="00F85572"/>
    <w:rsid w:val="00FA17CB"/>
    <w:rsid w:val="00FA39E3"/>
    <w:rsid w:val="00FA3EBC"/>
    <w:rsid w:val="00FA7884"/>
    <w:rsid w:val="00FB041C"/>
    <w:rsid w:val="00FB216B"/>
    <w:rsid w:val="00FB3236"/>
    <w:rsid w:val="00FB4789"/>
    <w:rsid w:val="00FB5BF4"/>
    <w:rsid w:val="00FD5567"/>
    <w:rsid w:val="00FD582C"/>
    <w:rsid w:val="00FD59B9"/>
    <w:rsid w:val="00FD6013"/>
    <w:rsid w:val="00FE1500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1</Pages>
  <Words>91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18</cp:revision>
  <cp:lastPrinted>2019-08-20T08:09:00Z</cp:lastPrinted>
  <dcterms:created xsi:type="dcterms:W3CDTF">2024-03-04T10:45:00Z</dcterms:created>
  <dcterms:modified xsi:type="dcterms:W3CDTF">2024-05-07T09:13:00Z</dcterms:modified>
</cp:coreProperties>
</file>